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586B" w:rsidRDefault="000B586B" w:rsidP="00F10E2A"/>
    <w:p w:rsidR="000B586B" w:rsidRPr="002A39B0" w:rsidRDefault="000B586B" w:rsidP="00F10E2A">
      <w:pPr>
        <w:rPr>
          <w:sz w:val="20"/>
          <w:szCs w:val="20"/>
        </w:rPr>
      </w:pPr>
      <w:r w:rsidRPr="002A39B0">
        <w:rPr>
          <w:sz w:val="20"/>
          <w:szCs w:val="20"/>
        </w:rPr>
        <w:t>My curriculum</w:t>
      </w:r>
    </w:p>
    <w:p w:rsidR="000B586B" w:rsidRPr="002A39B0" w:rsidRDefault="000B586B" w:rsidP="00E53EDD">
      <w:pPr>
        <w:pStyle w:val="ListParagraph"/>
        <w:numPr>
          <w:ilvl w:val="0"/>
          <w:numId w:val="6"/>
        </w:numPr>
        <w:ind w:left="630"/>
        <w:rPr>
          <w:sz w:val="20"/>
          <w:szCs w:val="20"/>
        </w:rPr>
      </w:pPr>
      <w:r w:rsidRPr="002A39B0">
        <w:rPr>
          <w:sz w:val="20"/>
          <w:szCs w:val="20"/>
        </w:rPr>
        <w:t>Resume</w:t>
      </w:r>
    </w:p>
    <w:p w:rsidR="000B586B" w:rsidRPr="002A39B0" w:rsidRDefault="000B586B" w:rsidP="000B586B">
      <w:pPr>
        <w:pStyle w:val="ListParagraph"/>
        <w:numPr>
          <w:ilvl w:val="1"/>
          <w:numId w:val="6"/>
        </w:numPr>
        <w:rPr>
          <w:sz w:val="20"/>
          <w:szCs w:val="20"/>
        </w:rPr>
      </w:pPr>
      <w:r w:rsidRPr="002A39B0">
        <w:rPr>
          <w:sz w:val="20"/>
          <w:szCs w:val="20"/>
        </w:rPr>
        <w:t>1 page resume</w:t>
      </w:r>
    </w:p>
    <w:p w:rsidR="000B586B" w:rsidRPr="002A39B0" w:rsidRDefault="000B586B" w:rsidP="000B586B">
      <w:pPr>
        <w:pStyle w:val="ListParagraph"/>
        <w:numPr>
          <w:ilvl w:val="1"/>
          <w:numId w:val="6"/>
        </w:numPr>
        <w:rPr>
          <w:sz w:val="20"/>
          <w:szCs w:val="20"/>
        </w:rPr>
      </w:pPr>
      <w:r w:rsidRPr="002A39B0">
        <w:rPr>
          <w:sz w:val="20"/>
          <w:szCs w:val="20"/>
        </w:rPr>
        <w:t>Interview story - walk through resume</w:t>
      </w:r>
    </w:p>
    <w:p w:rsidR="000B586B" w:rsidRPr="002A39B0" w:rsidRDefault="000B586B" w:rsidP="000B586B">
      <w:pPr>
        <w:pStyle w:val="ListParagraph"/>
        <w:numPr>
          <w:ilvl w:val="1"/>
          <w:numId w:val="6"/>
        </w:numPr>
        <w:rPr>
          <w:sz w:val="20"/>
          <w:szCs w:val="20"/>
        </w:rPr>
      </w:pPr>
      <w:r w:rsidRPr="002A39B0">
        <w:rPr>
          <w:sz w:val="20"/>
          <w:szCs w:val="20"/>
        </w:rPr>
        <w:t>Background questions:</w:t>
      </w:r>
    </w:p>
    <w:p w:rsidR="000B586B" w:rsidRPr="002A39B0" w:rsidRDefault="000B586B" w:rsidP="000B586B">
      <w:pPr>
        <w:pStyle w:val="ListParagraph"/>
        <w:numPr>
          <w:ilvl w:val="2"/>
          <w:numId w:val="6"/>
        </w:numPr>
        <w:rPr>
          <w:sz w:val="20"/>
          <w:szCs w:val="20"/>
        </w:rPr>
      </w:pPr>
      <w:r w:rsidRPr="002A39B0">
        <w:rPr>
          <w:sz w:val="20"/>
          <w:szCs w:val="20"/>
        </w:rPr>
        <w:t>Explain past work</w:t>
      </w:r>
    </w:p>
    <w:p w:rsidR="000B586B" w:rsidRPr="002A39B0" w:rsidRDefault="000B586B" w:rsidP="000B586B">
      <w:pPr>
        <w:pStyle w:val="ListParagraph"/>
        <w:numPr>
          <w:ilvl w:val="2"/>
          <w:numId w:val="6"/>
        </w:numPr>
        <w:rPr>
          <w:sz w:val="20"/>
          <w:szCs w:val="20"/>
        </w:rPr>
      </w:pPr>
      <w:r w:rsidRPr="002A39B0">
        <w:rPr>
          <w:sz w:val="20"/>
          <w:szCs w:val="20"/>
        </w:rPr>
        <w:t xml:space="preserve">Which DS techniques I used? </w:t>
      </w:r>
    </w:p>
    <w:p w:rsidR="000B586B" w:rsidRPr="002A39B0" w:rsidRDefault="000B586B" w:rsidP="000B586B">
      <w:pPr>
        <w:pStyle w:val="ListParagraph"/>
        <w:numPr>
          <w:ilvl w:val="2"/>
          <w:numId w:val="6"/>
        </w:numPr>
        <w:rPr>
          <w:sz w:val="20"/>
          <w:szCs w:val="20"/>
        </w:rPr>
      </w:pPr>
      <w:r w:rsidRPr="002A39B0">
        <w:rPr>
          <w:sz w:val="20"/>
          <w:szCs w:val="20"/>
        </w:rPr>
        <w:t xml:space="preserve">What </w:t>
      </w:r>
      <w:r w:rsidRPr="002A39B0">
        <w:rPr>
          <w:sz w:val="20"/>
          <w:szCs w:val="20"/>
        </w:rPr>
        <w:t>languages/tools I am familiar with</w:t>
      </w:r>
      <w:r w:rsidRPr="002A39B0">
        <w:rPr>
          <w:sz w:val="20"/>
          <w:szCs w:val="20"/>
        </w:rPr>
        <w:t>?</w:t>
      </w:r>
    </w:p>
    <w:p w:rsidR="000B586B" w:rsidRPr="002A39B0" w:rsidRDefault="000B586B" w:rsidP="000B586B">
      <w:pPr>
        <w:pStyle w:val="ListParagraph"/>
        <w:numPr>
          <w:ilvl w:val="2"/>
          <w:numId w:val="6"/>
        </w:numPr>
        <w:rPr>
          <w:sz w:val="20"/>
          <w:szCs w:val="20"/>
        </w:rPr>
      </w:pPr>
      <w:r w:rsidRPr="002A39B0">
        <w:rPr>
          <w:sz w:val="20"/>
          <w:szCs w:val="20"/>
        </w:rPr>
        <w:t>What is the business impact of my work?</w:t>
      </w:r>
    </w:p>
    <w:p w:rsidR="000B586B" w:rsidRPr="002A39B0" w:rsidRDefault="000B586B" w:rsidP="000B586B">
      <w:pPr>
        <w:pStyle w:val="ListParagraph"/>
        <w:numPr>
          <w:ilvl w:val="0"/>
          <w:numId w:val="6"/>
        </w:numPr>
        <w:rPr>
          <w:sz w:val="20"/>
          <w:szCs w:val="20"/>
        </w:rPr>
      </w:pPr>
      <w:r w:rsidRPr="002A39B0">
        <w:rPr>
          <w:sz w:val="20"/>
          <w:szCs w:val="20"/>
        </w:rPr>
        <w:t>Technical Interview</w:t>
      </w:r>
    </w:p>
    <w:p w:rsidR="000B586B" w:rsidRPr="002A39B0" w:rsidRDefault="000B586B" w:rsidP="000B586B">
      <w:pPr>
        <w:pStyle w:val="ListParagraph"/>
        <w:numPr>
          <w:ilvl w:val="1"/>
          <w:numId w:val="6"/>
        </w:numPr>
        <w:rPr>
          <w:sz w:val="20"/>
          <w:szCs w:val="20"/>
        </w:rPr>
      </w:pPr>
      <w:r w:rsidRPr="002A39B0">
        <w:rPr>
          <w:sz w:val="20"/>
          <w:szCs w:val="20"/>
        </w:rPr>
        <w:t>Programming</w:t>
      </w:r>
      <w:r w:rsidR="009F4A65" w:rsidRPr="002A39B0">
        <w:rPr>
          <w:sz w:val="20"/>
          <w:szCs w:val="20"/>
        </w:rPr>
        <w:t xml:space="preserve"> Concepts</w:t>
      </w:r>
    </w:p>
    <w:p w:rsidR="009F4A65" w:rsidRPr="002A39B0" w:rsidRDefault="009F4A65" w:rsidP="009F4A65">
      <w:pPr>
        <w:pStyle w:val="ListParagraph"/>
        <w:numPr>
          <w:ilvl w:val="2"/>
          <w:numId w:val="6"/>
        </w:numPr>
        <w:rPr>
          <w:sz w:val="20"/>
          <w:szCs w:val="20"/>
        </w:rPr>
      </w:pPr>
      <w:r w:rsidRPr="002A39B0">
        <w:rPr>
          <w:sz w:val="20"/>
          <w:szCs w:val="20"/>
        </w:rPr>
        <w:t>Data Structures</w:t>
      </w:r>
    </w:p>
    <w:p w:rsidR="009F4A65" w:rsidRPr="002A39B0" w:rsidRDefault="009F4A65" w:rsidP="009F4A65">
      <w:pPr>
        <w:pStyle w:val="ListParagraph"/>
        <w:numPr>
          <w:ilvl w:val="2"/>
          <w:numId w:val="6"/>
        </w:numPr>
        <w:rPr>
          <w:sz w:val="20"/>
          <w:szCs w:val="20"/>
        </w:rPr>
      </w:pPr>
      <w:r w:rsidRPr="002A39B0">
        <w:rPr>
          <w:sz w:val="20"/>
          <w:szCs w:val="20"/>
        </w:rPr>
        <w:t>Algorithms</w:t>
      </w:r>
    </w:p>
    <w:p w:rsidR="000B586B" w:rsidRDefault="000B586B" w:rsidP="000B586B">
      <w:pPr>
        <w:pStyle w:val="ListParagraph"/>
        <w:numPr>
          <w:ilvl w:val="1"/>
          <w:numId w:val="6"/>
        </w:numPr>
        <w:rPr>
          <w:sz w:val="20"/>
          <w:szCs w:val="20"/>
        </w:rPr>
      </w:pPr>
      <w:r w:rsidRPr="002A39B0">
        <w:rPr>
          <w:sz w:val="20"/>
          <w:szCs w:val="20"/>
        </w:rPr>
        <w:t>Probability and Statistics</w:t>
      </w:r>
    </w:p>
    <w:p w:rsidR="00397EAB" w:rsidRPr="00397EAB" w:rsidRDefault="00CF0564" w:rsidP="00397EAB">
      <w:pPr>
        <w:pStyle w:val="ListParagraph"/>
        <w:numPr>
          <w:ilvl w:val="2"/>
          <w:numId w:val="6"/>
        </w:numPr>
        <w:rPr>
          <w:sz w:val="20"/>
          <w:szCs w:val="20"/>
        </w:rPr>
      </w:pPr>
      <w:r>
        <w:rPr>
          <w:sz w:val="20"/>
          <w:szCs w:val="20"/>
        </w:rPr>
        <w:t>Probability</w:t>
      </w:r>
      <w:r w:rsidR="00397EAB">
        <w:rPr>
          <w:sz w:val="20"/>
          <w:szCs w:val="20"/>
        </w:rPr>
        <w:t xml:space="preserve"> – basic laws, random variables, discrete distributions, continuous distributions, covariance and correlation, independence, joint, marginal, conditional, mixed distributions,  bayes law</w:t>
      </w:r>
    </w:p>
    <w:p w:rsidR="00CF0564" w:rsidRPr="002A39B0" w:rsidRDefault="00CF0564" w:rsidP="00CF0564">
      <w:pPr>
        <w:pStyle w:val="ListParagraph"/>
        <w:numPr>
          <w:ilvl w:val="2"/>
          <w:numId w:val="6"/>
        </w:numPr>
        <w:rPr>
          <w:sz w:val="20"/>
          <w:szCs w:val="20"/>
        </w:rPr>
      </w:pPr>
      <w:r>
        <w:rPr>
          <w:sz w:val="20"/>
          <w:szCs w:val="20"/>
        </w:rPr>
        <w:t>Statistics</w:t>
      </w:r>
      <w:r w:rsidR="00397EAB">
        <w:rPr>
          <w:sz w:val="20"/>
          <w:szCs w:val="20"/>
        </w:rPr>
        <w:t xml:space="preserve"> – tests (z, t, chi-square)</w:t>
      </w:r>
      <w:r w:rsidR="007E19B6">
        <w:rPr>
          <w:sz w:val="20"/>
          <w:szCs w:val="20"/>
        </w:rPr>
        <w:t>, hypothesis testing, p-value, MLE, Confidence intervals</w:t>
      </w:r>
      <w:bookmarkStart w:id="0" w:name="_GoBack"/>
      <w:bookmarkEnd w:id="0"/>
    </w:p>
    <w:p w:rsidR="000B586B" w:rsidRPr="002A39B0" w:rsidRDefault="000B586B" w:rsidP="000B586B">
      <w:pPr>
        <w:pStyle w:val="ListParagraph"/>
        <w:numPr>
          <w:ilvl w:val="1"/>
          <w:numId w:val="6"/>
        </w:numPr>
        <w:rPr>
          <w:sz w:val="20"/>
          <w:szCs w:val="20"/>
        </w:rPr>
      </w:pPr>
      <w:r w:rsidRPr="002A39B0">
        <w:rPr>
          <w:sz w:val="20"/>
          <w:szCs w:val="20"/>
        </w:rPr>
        <w:t>Machine learning</w:t>
      </w:r>
    </w:p>
    <w:p w:rsidR="00E53EDD" w:rsidRPr="002A39B0" w:rsidRDefault="000B586B" w:rsidP="000B586B">
      <w:pPr>
        <w:pStyle w:val="ListParagraph"/>
        <w:numPr>
          <w:ilvl w:val="2"/>
          <w:numId w:val="6"/>
        </w:numPr>
        <w:rPr>
          <w:sz w:val="20"/>
          <w:szCs w:val="20"/>
        </w:rPr>
      </w:pPr>
      <w:r w:rsidRPr="002A39B0">
        <w:rPr>
          <w:sz w:val="20"/>
          <w:szCs w:val="20"/>
        </w:rPr>
        <w:t>General predictive modelling</w:t>
      </w:r>
      <w:r w:rsidR="009F4A65" w:rsidRPr="002A39B0">
        <w:rPr>
          <w:sz w:val="20"/>
          <w:szCs w:val="20"/>
        </w:rPr>
        <w:t xml:space="preserve"> – dataset split, pre-processing, feature selection, model selection</w:t>
      </w:r>
      <w:r w:rsidR="00E53EDD" w:rsidRPr="002A39B0">
        <w:rPr>
          <w:sz w:val="20"/>
          <w:szCs w:val="20"/>
        </w:rPr>
        <w:t xml:space="preserve"> and evaluation</w:t>
      </w:r>
      <w:r w:rsidR="009F4A65" w:rsidRPr="002A39B0">
        <w:rPr>
          <w:sz w:val="20"/>
          <w:szCs w:val="20"/>
        </w:rPr>
        <w:t xml:space="preserve">, metrics, hyper-parameter optimization, </w:t>
      </w:r>
      <w:r w:rsidR="00E53EDD" w:rsidRPr="002A39B0">
        <w:rPr>
          <w:sz w:val="20"/>
          <w:szCs w:val="20"/>
        </w:rPr>
        <w:t>ensembling</w:t>
      </w:r>
    </w:p>
    <w:p w:rsidR="000B586B" w:rsidRPr="002A39B0" w:rsidRDefault="000B586B" w:rsidP="000B586B">
      <w:pPr>
        <w:pStyle w:val="ListParagraph"/>
        <w:numPr>
          <w:ilvl w:val="2"/>
          <w:numId w:val="6"/>
        </w:numPr>
        <w:rPr>
          <w:sz w:val="20"/>
          <w:szCs w:val="20"/>
        </w:rPr>
      </w:pPr>
      <w:r w:rsidRPr="002A39B0">
        <w:rPr>
          <w:sz w:val="20"/>
          <w:szCs w:val="20"/>
        </w:rPr>
        <w:t xml:space="preserve">Data exploration and </w:t>
      </w:r>
      <w:r w:rsidR="009F4A65" w:rsidRPr="002A39B0">
        <w:rPr>
          <w:sz w:val="20"/>
          <w:szCs w:val="20"/>
        </w:rPr>
        <w:t xml:space="preserve">wrangling – handling missing data, noisy data, creating new features </w:t>
      </w:r>
      <w:r w:rsidR="002A39B0" w:rsidRPr="002A39B0">
        <w:rPr>
          <w:sz w:val="20"/>
          <w:szCs w:val="20"/>
        </w:rPr>
        <w:t>, feature transformation</w:t>
      </w:r>
      <w:r w:rsidR="00CF0564">
        <w:rPr>
          <w:sz w:val="20"/>
          <w:szCs w:val="20"/>
        </w:rPr>
        <w:t>, imbalancing</w:t>
      </w:r>
    </w:p>
    <w:p w:rsidR="009F4A65" w:rsidRPr="002A39B0" w:rsidRDefault="000B586B" w:rsidP="009F4A65">
      <w:pPr>
        <w:pStyle w:val="ListParagraph"/>
        <w:numPr>
          <w:ilvl w:val="2"/>
          <w:numId w:val="6"/>
        </w:numPr>
        <w:rPr>
          <w:sz w:val="20"/>
          <w:szCs w:val="20"/>
        </w:rPr>
      </w:pPr>
      <w:r w:rsidRPr="002A39B0">
        <w:rPr>
          <w:sz w:val="20"/>
          <w:szCs w:val="20"/>
        </w:rPr>
        <w:t>Regression</w:t>
      </w:r>
      <w:r w:rsidR="009F4A65" w:rsidRPr="002A39B0">
        <w:rPr>
          <w:sz w:val="20"/>
          <w:szCs w:val="20"/>
        </w:rPr>
        <w:t xml:space="preserve"> – linear regression, ridge and lasso regression</w:t>
      </w:r>
    </w:p>
    <w:p w:rsidR="000B586B" w:rsidRPr="002A39B0" w:rsidRDefault="000B586B" w:rsidP="000B586B">
      <w:pPr>
        <w:pStyle w:val="ListParagraph"/>
        <w:numPr>
          <w:ilvl w:val="2"/>
          <w:numId w:val="6"/>
        </w:numPr>
        <w:rPr>
          <w:sz w:val="20"/>
          <w:szCs w:val="20"/>
        </w:rPr>
      </w:pPr>
      <w:r w:rsidRPr="002A39B0">
        <w:rPr>
          <w:sz w:val="20"/>
          <w:szCs w:val="20"/>
        </w:rPr>
        <w:t>Classification</w:t>
      </w:r>
      <w:r w:rsidR="009F4A65" w:rsidRPr="002A39B0">
        <w:rPr>
          <w:sz w:val="20"/>
          <w:szCs w:val="20"/>
        </w:rPr>
        <w:t xml:space="preserve"> – logistic regression, KNN, decision trees, random forests, </w:t>
      </w:r>
      <w:r w:rsidR="00185C1C">
        <w:rPr>
          <w:sz w:val="20"/>
          <w:szCs w:val="20"/>
        </w:rPr>
        <w:t xml:space="preserve">GBM, </w:t>
      </w:r>
      <w:r w:rsidR="009F4A65" w:rsidRPr="002A39B0">
        <w:rPr>
          <w:sz w:val="20"/>
          <w:szCs w:val="20"/>
        </w:rPr>
        <w:t>SVM</w:t>
      </w:r>
      <w:r w:rsidR="00E53EDD" w:rsidRPr="002A39B0">
        <w:rPr>
          <w:sz w:val="20"/>
          <w:szCs w:val="20"/>
        </w:rPr>
        <w:t>, NN</w:t>
      </w:r>
    </w:p>
    <w:p w:rsidR="000B586B" w:rsidRPr="002A39B0" w:rsidRDefault="000B586B" w:rsidP="000B586B">
      <w:pPr>
        <w:pStyle w:val="ListParagraph"/>
        <w:numPr>
          <w:ilvl w:val="2"/>
          <w:numId w:val="6"/>
        </w:numPr>
        <w:rPr>
          <w:sz w:val="20"/>
          <w:szCs w:val="20"/>
        </w:rPr>
      </w:pPr>
      <w:r w:rsidRPr="002A39B0">
        <w:rPr>
          <w:sz w:val="20"/>
          <w:szCs w:val="20"/>
        </w:rPr>
        <w:t>Clustering</w:t>
      </w:r>
      <w:r w:rsidR="00E53EDD" w:rsidRPr="002A39B0">
        <w:rPr>
          <w:sz w:val="20"/>
          <w:szCs w:val="20"/>
        </w:rPr>
        <w:t xml:space="preserve"> -  K-means, Mean-</w:t>
      </w:r>
      <w:r w:rsidR="009F4A65" w:rsidRPr="002A39B0">
        <w:rPr>
          <w:sz w:val="20"/>
          <w:szCs w:val="20"/>
        </w:rPr>
        <w:t>shift</w:t>
      </w:r>
      <w:r w:rsidR="00CF0564">
        <w:rPr>
          <w:sz w:val="20"/>
          <w:szCs w:val="20"/>
        </w:rPr>
        <w:t>, Mixture models, GMM, EM</w:t>
      </w:r>
    </w:p>
    <w:p w:rsidR="009F4A65" w:rsidRPr="002A39B0" w:rsidRDefault="000B586B" w:rsidP="009F4A65">
      <w:pPr>
        <w:pStyle w:val="ListParagraph"/>
        <w:numPr>
          <w:ilvl w:val="2"/>
          <w:numId w:val="6"/>
        </w:numPr>
        <w:rPr>
          <w:sz w:val="20"/>
          <w:szCs w:val="20"/>
        </w:rPr>
      </w:pPr>
      <w:r w:rsidRPr="002A39B0">
        <w:rPr>
          <w:sz w:val="20"/>
          <w:szCs w:val="20"/>
        </w:rPr>
        <w:t>Dimensionality reduction</w:t>
      </w:r>
      <w:r w:rsidR="009F4A65" w:rsidRPr="002A39B0">
        <w:rPr>
          <w:sz w:val="20"/>
          <w:szCs w:val="20"/>
        </w:rPr>
        <w:t xml:space="preserve"> – PCA, factor analysis, mixture models, ICA, manifold</w:t>
      </w:r>
    </w:p>
    <w:p w:rsidR="00E53EDD" w:rsidRPr="002A39B0" w:rsidRDefault="009F4A65" w:rsidP="00E53EDD">
      <w:pPr>
        <w:pStyle w:val="ListParagraph"/>
        <w:numPr>
          <w:ilvl w:val="2"/>
          <w:numId w:val="6"/>
        </w:numPr>
        <w:rPr>
          <w:sz w:val="20"/>
          <w:szCs w:val="20"/>
        </w:rPr>
      </w:pPr>
      <w:r w:rsidRPr="002A39B0">
        <w:rPr>
          <w:sz w:val="20"/>
          <w:szCs w:val="20"/>
        </w:rPr>
        <w:t>Other topics – regularization, bagging and boosting</w:t>
      </w:r>
      <w:r w:rsidR="00E53EDD" w:rsidRPr="002A39B0">
        <w:rPr>
          <w:sz w:val="20"/>
          <w:szCs w:val="20"/>
        </w:rPr>
        <w:t>, best ML practices</w:t>
      </w:r>
    </w:p>
    <w:p w:rsidR="009F4A65" w:rsidRPr="002A39B0" w:rsidRDefault="009F4A65" w:rsidP="009F4A65">
      <w:pPr>
        <w:pStyle w:val="ListParagraph"/>
        <w:numPr>
          <w:ilvl w:val="1"/>
          <w:numId w:val="6"/>
        </w:numPr>
        <w:rPr>
          <w:sz w:val="20"/>
          <w:szCs w:val="20"/>
        </w:rPr>
      </w:pPr>
      <w:r w:rsidRPr="002A39B0">
        <w:rPr>
          <w:sz w:val="20"/>
          <w:szCs w:val="20"/>
        </w:rPr>
        <w:t>Deep learning</w:t>
      </w:r>
    </w:p>
    <w:p w:rsidR="00E53EDD" w:rsidRPr="002A39B0" w:rsidRDefault="00E53EDD" w:rsidP="00E53EDD">
      <w:pPr>
        <w:pStyle w:val="ListParagraph"/>
        <w:numPr>
          <w:ilvl w:val="2"/>
          <w:numId w:val="6"/>
        </w:numPr>
        <w:rPr>
          <w:sz w:val="20"/>
          <w:szCs w:val="20"/>
        </w:rPr>
      </w:pPr>
      <w:r w:rsidRPr="002A39B0">
        <w:rPr>
          <w:sz w:val="20"/>
          <w:szCs w:val="20"/>
        </w:rPr>
        <w:t xml:space="preserve">Basics – why and where DL needed, shallow v/s deep networks, activation functions, initializations methods, Bias/variance tradeoff,  cost functions, loss/accuracy curves, </w:t>
      </w:r>
      <w:r w:rsidR="00EA482E" w:rsidRPr="002A39B0">
        <w:rPr>
          <w:sz w:val="20"/>
          <w:szCs w:val="20"/>
        </w:rPr>
        <w:t xml:space="preserve">optimizers (GD, adam, rmsprop, adagrad), </w:t>
      </w:r>
      <w:r w:rsidRPr="002A39B0">
        <w:rPr>
          <w:sz w:val="20"/>
          <w:szCs w:val="20"/>
        </w:rPr>
        <w:t>regularization (dropout, batch normalization, data augmentation, early stopping, L1, L2), vanishing/exploding gradients, gradient checking</w:t>
      </w:r>
      <w:r w:rsidR="00EA482E" w:rsidRPr="002A39B0">
        <w:rPr>
          <w:sz w:val="20"/>
          <w:szCs w:val="20"/>
        </w:rPr>
        <w:t xml:space="preserve">, </w:t>
      </w:r>
      <w:r w:rsidR="00DA0D00" w:rsidRPr="002A39B0">
        <w:rPr>
          <w:sz w:val="20"/>
          <w:szCs w:val="20"/>
        </w:rPr>
        <w:t>weight decay</w:t>
      </w:r>
    </w:p>
    <w:p w:rsidR="00E53EDD" w:rsidRPr="002A39B0" w:rsidRDefault="00E53EDD" w:rsidP="00E53EDD">
      <w:pPr>
        <w:pStyle w:val="ListParagraph"/>
        <w:numPr>
          <w:ilvl w:val="2"/>
          <w:numId w:val="6"/>
        </w:numPr>
        <w:rPr>
          <w:sz w:val="20"/>
          <w:szCs w:val="20"/>
        </w:rPr>
      </w:pPr>
      <w:r w:rsidRPr="002A39B0">
        <w:rPr>
          <w:sz w:val="20"/>
          <w:szCs w:val="20"/>
        </w:rPr>
        <w:t>Training NN – problem framing, data pre</w:t>
      </w:r>
      <w:r w:rsidR="00DA0D00" w:rsidRPr="002A39B0">
        <w:rPr>
          <w:sz w:val="20"/>
          <w:szCs w:val="20"/>
        </w:rPr>
        <w:t>-processing</w:t>
      </w:r>
      <w:r w:rsidRPr="002A39B0">
        <w:rPr>
          <w:sz w:val="20"/>
          <w:szCs w:val="20"/>
        </w:rPr>
        <w:t>, architecture, hyper-parameters optimization, babysitting the learning process, reproducibility</w:t>
      </w:r>
      <w:r w:rsidR="002A39B0" w:rsidRPr="002A39B0">
        <w:rPr>
          <w:sz w:val="20"/>
          <w:szCs w:val="20"/>
        </w:rPr>
        <w:t xml:space="preserve"> and</w:t>
      </w:r>
      <w:r w:rsidRPr="002A39B0">
        <w:rPr>
          <w:sz w:val="20"/>
          <w:szCs w:val="20"/>
        </w:rPr>
        <w:t xml:space="preserve"> saving the models</w:t>
      </w:r>
      <w:r w:rsidR="00DA0D00" w:rsidRPr="002A39B0">
        <w:rPr>
          <w:sz w:val="20"/>
          <w:szCs w:val="20"/>
        </w:rPr>
        <w:t>, model evaluation criteria</w:t>
      </w:r>
    </w:p>
    <w:p w:rsidR="00EA482E" w:rsidRPr="002A39B0" w:rsidRDefault="00EA482E" w:rsidP="00E53EDD">
      <w:pPr>
        <w:pStyle w:val="ListParagraph"/>
        <w:numPr>
          <w:ilvl w:val="2"/>
          <w:numId w:val="6"/>
        </w:numPr>
        <w:rPr>
          <w:sz w:val="20"/>
          <w:szCs w:val="20"/>
        </w:rPr>
      </w:pPr>
      <w:r w:rsidRPr="002A39B0">
        <w:rPr>
          <w:sz w:val="20"/>
          <w:szCs w:val="20"/>
        </w:rPr>
        <w:t>Classification models – CNN and various architectures</w:t>
      </w:r>
      <w:r w:rsidR="00DA0D00" w:rsidRPr="002A39B0">
        <w:rPr>
          <w:sz w:val="20"/>
          <w:szCs w:val="20"/>
        </w:rPr>
        <w:t xml:space="preserve"> (LeNet, ResNet, AlexNet, VGG, Googlenet</w:t>
      </w:r>
      <w:r w:rsidR="002A39B0" w:rsidRPr="002A39B0">
        <w:rPr>
          <w:sz w:val="20"/>
          <w:szCs w:val="20"/>
        </w:rPr>
        <w:t>, Siamese</w:t>
      </w:r>
      <w:r w:rsidR="00DA0D00" w:rsidRPr="002A39B0">
        <w:rPr>
          <w:sz w:val="20"/>
          <w:szCs w:val="20"/>
        </w:rPr>
        <w:t xml:space="preserve"> etc.)</w:t>
      </w:r>
    </w:p>
    <w:p w:rsidR="00DA0D00" w:rsidRPr="002A39B0" w:rsidRDefault="00DA0D00" w:rsidP="00DA0D00">
      <w:pPr>
        <w:pStyle w:val="ListParagraph"/>
        <w:numPr>
          <w:ilvl w:val="2"/>
          <w:numId w:val="6"/>
        </w:numPr>
        <w:rPr>
          <w:sz w:val="20"/>
          <w:szCs w:val="20"/>
        </w:rPr>
      </w:pPr>
      <w:r w:rsidRPr="002A39B0">
        <w:rPr>
          <w:sz w:val="20"/>
          <w:szCs w:val="20"/>
        </w:rPr>
        <w:t>Time-series models – RNN, LSTM, GRU</w:t>
      </w:r>
      <w:r w:rsidR="002A39B0" w:rsidRPr="002A39B0">
        <w:rPr>
          <w:sz w:val="20"/>
          <w:szCs w:val="20"/>
        </w:rPr>
        <w:t>, image captioning</w:t>
      </w:r>
    </w:p>
    <w:p w:rsidR="00EA482E" w:rsidRPr="002A39B0" w:rsidRDefault="00EA482E" w:rsidP="00E53EDD">
      <w:pPr>
        <w:pStyle w:val="ListParagraph"/>
        <w:numPr>
          <w:ilvl w:val="2"/>
          <w:numId w:val="6"/>
        </w:numPr>
        <w:rPr>
          <w:sz w:val="20"/>
          <w:szCs w:val="20"/>
        </w:rPr>
      </w:pPr>
      <w:r w:rsidRPr="002A39B0">
        <w:rPr>
          <w:sz w:val="20"/>
          <w:szCs w:val="20"/>
        </w:rPr>
        <w:t xml:space="preserve">Generative models – </w:t>
      </w:r>
      <w:r w:rsidR="00DA0D00" w:rsidRPr="002A39B0">
        <w:rPr>
          <w:sz w:val="20"/>
          <w:szCs w:val="20"/>
        </w:rPr>
        <w:t xml:space="preserve">PixelRNN/CNN, </w:t>
      </w:r>
      <w:r w:rsidRPr="002A39B0">
        <w:rPr>
          <w:sz w:val="20"/>
          <w:szCs w:val="20"/>
        </w:rPr>
        <w:t>AE , GAN</w:t>
      </w:r>
    </w:p>
    <w:p w:rsidR="00DA0D00" w:rsidRPr="002A39B0" w:rsidRDefault="00DA0D00" w:rsidP="00E53EDD">
      <w:pPr>
        <w:pStyle w:val="ListParagraph"/>
        <w:numPr>
          <w:ilvl w:val="2"/>
          <w:numId w:val="6"/>
        </w:numPr>
        <w:rPr>
          <w:sz w:val="20"/>
          <w:szCs w:val="20"/>
        </w:rPr>
      </w:pPr>
      <w:r w:rsidRPr="002A39B0">
        <w:rPr>
          <w:sz w:val="20"/>
          <w:szCs w:val="20"/>
        </w:rPr>
        <w:t>Object Detection – basics, YOLO, SSD</w:t>
      </w:r>
    </w:p>
    <w:p w:rsidR="00DA0D00" w:rsidRPr="002A39B0" w:rsidRDefault="00DA0D00" w:rsidP="00E53EDD">
      <w:pPr>
        <w:pStyle w:val="ListParagraph"/>
        <w:numPr>
          <w:ilvl w:val="2"/>
          <w:numId w:val="6"/>
        </w:numPr>
        <w:rPr>
          <w:sz w:val="20"/>
          <w:szCs w:val="20"/>
        </w:rPr>
      </w:pPr>
      <w:r w:rsidRPr="002A39B0">
        <w:rPr>
          <w:sz w:val="20"/>
          <w:szCs w:val="20"/>
        </w:rPr>
        <w:t>Semantic Segmentation – basics, FCN, U-Net</w:t>
      </w:r>
      <w:r w:rsidR="002A39B0" w:rsidRPr="002A39B0">
        <w:rPr>
          <w:sz w:val="20"/>
          <w:szCs w:val="20"/>
        </w:rPr>
        <w:t>, SegNet</w:t>
      </w:r>
    </w:p>
    <w:p w:rsidR="00DA0D00" w:rsidRPr="002A39B0" w:rsidRDefault="00DA0D00" w:rsidP="00E53EDD">
      <w:pPr>
        <w:pStyle w:val="ListParagraph"/>
        <w:numPr>
          <w:ilvl w:val="2"/>
          <w:numId w:val="6"/>
        </w:numPr>
        <w:rPr>
          <w:sz w:val="20"/>
          <w:szCs w:val="20"/>
        </w:rPr>
      </w:pPr>
      <w:r w:rsidRPr="002A39B0">
        <w:rPr>
          <w:sz w:val="20"/>
          <w:szCs w:val="20"/>
        </w:rPr>
        <w:t>Visualization</w:t>
      </w:r>
      <w:r w:rsidR="002A39B0" w:rsidRPr="002A39B0">
        <w:rPr>
          <w:sz w:val="20"/>
          <w:szCs w:val="20"/>
        </w:rPr>
        <w:t xml:space="preserve"> and understanding – GradCAM, features, filter pattern, activation maps, saliency map</w:t>
      </w:r>
    </w:p>
    <w:p w:rsidR="002A39B0" w:rsidRPr="002A39B0" w:rsidRDefault="00DA0D00" w:rsidP="002A39B0">
      <w:pPr>
        <w:pStyle w:val="ListParagraph"/>
        <w:numPr>
          <w:ilvl w:val="2"/>
          <w:numId w:val="6"/>
        </w:numPr>
        <w:rPr>
          <w:sz w:val="20"/>
          <w:szCs w:val="20"/>
        </w:rPr>
      </w:pPr>
      <w:r w:rsidRPr="002A39B0">
        <w:rPr>
          <w:sz w:val="20"/>
          <w:szCs w:val="20"/>
        </w:rPr>
        <w:t>Other topics- transfer learning and multi-task learning</w:t>
      </w:r>
      <w:r w:rsidR="002A39B0" w:rsidRPr="002A39B0">
        <w:rPr>
          <w:sz w:val="20"/>
          <w:szCs w:val="20"/>
        </w:rPr>
        <w:t xml:space="preserve">, </w:t>
      </w:r>
      <w:r w:rsidR="00CF0564">
        <w:rPr>
          <w:sz w:val="20"/>
          <w:szCs w:val="20"/>
        </w:rPr>
        <w:t>handling data imbalancing</w:t>
      </w:r>
    </w:p>
    <w:p w:rsidR="009F4A65" w:rsidRPr="002A39B0" w:rsidRDefault="009F4A65" w:rsidP="009F4A65">
      <w:pPr>
        <w:pStyle w:val="ListParagraph"/>
        <w:numPr>
          <w:ilvl w:val="1"/>
          <w:numId w:val="6"/>
        </w:numPr>
        <w:rPr>
          <w:sz w:val="20"/>
          <w:szCs w:val="20"/>
        </w:rPr>
      </w:pPr>
      <w:r w:rsidRPr="002A39B0">
        <w:rPr>
          <w:sz w:val="20"/>
          <w:szCs w:val="20"/>
        </w:rPr>
        <w:lastRenderedPageBreak/>
        <w:t>Image Processing</w:t>
      </w:r>
      <w:r w:rsidR="002A39B0">
        <w:rPr>
          <w:sz w:val="20"/>
          <w:szCs w:val="20"/>
        </w:rPr>
        <w:t xml:space="preserve"> and computer vision</w:t>
      </w:r>
    </w:p>
    <w:p w:rsidR="002A39B0" w:rsidRPr="002A39B0" w:rsidRDefault="002A39B0" w:rsidP="002A39B0">
      <w:pPr>
        <w:pStyle w:val="ListParagraph"/>
        <w:numPr>
          <w:ilvl w:val="2"/>
          <w:numId w:val="6"/>
        </w:numPr>
        <w:rPr>
          <w:sz w:val="20"/>
          <w:szCs w:val="20"/>
        </w:rPr>
      </w:pPr>
    </w:p>
    <w:p w:rsidR="009F4A65" w:rsidRDefault="009F4A65" w:rsidP="009F4A65">
      <w:pPr>
        <w:pStyle w:val="ListParagraph"/>
        <w:numPr>
          <w:ilvl w:val="1"/>
          <w:numId w:val="6"/>
        </w:numPr>
        <w:rPr>
          <w:sz w:val="20"/>
          <w:szCs w:val="20"/>
        </w:rPr>
      </w:pPr>
      <w:r w:rsidRPr="002A39B0">
        <w:rPr>
          <w:sz w:val="20"/>
          <w:szCs w:val="20"/>
        </w:rPr>
        <w:t>Tools/frameworks</w:t>
      </w:r>
    </w:p>
    <w:p w:rsidR="002A39B0" w:rsidRDefault="002A39B0" w:rsidP="002A39B0">
      <w:pPr>
        <w:pStyle w:val="ListParagraph"/>
        <w:numPr>
          <w:ilvl w:val="2"/>
          <w:numId w:val="6"/>
        </w:numPr>
        <w:rPr>
          <w:sz w:val="20"/>
          <w:szCs w:val="20"/>
        </w:rPr>
      </w:pPr>
      <w:r>
        <w:rPr>
          <w:sz w:val="20"/>
          <w:szCs w:val="20"/>
        </w:rPr>
        <w:t>Python</w:t>
      </w:r>
      <w:r w:rsidR="00A44E11">
        <w:rPr>
          <w:sz w:val="20"/>
          <w:szCs w:val="20"/>
        </w:rPr>
        <w:t>, C/C++</w:t>
      </w:r>
    </w:p>
    <w:p w:rsidR="002A39B0" w:rsidRDefault="002A39B0" w:rsidP="002A39B0">
      <w:pPr>
        <w:pStyle w:val="ListParagraph"/>
        <w:numPr>
          <w:ilvl w:val="2"/>
          <w:numId w:val="6"/>
        </w:numPr>
        <w:rPr>
          <w:sz w:val="20"/>
          <w:szCs w:val="20"/>
        </w:rPr>
      </w:pPr>
      <w:r>
        <w:rPr>
          <w:sz w:val="20"/>
          <w:szCs w:val="20"/>
        </w:rPr>
        <w:t>Numpy</w:t>
      </w:r>
    </w:p>
    <w:p w:rsidR="002A39B0" w:rsidRDefault="002A39B0" w:rsidP="002A39B0">
      <w:pPr>
        <w:pStyle w:val="ListParagraph"/>
        <w:numPr>
          <w:ilvl w:val="2"/>
          <w:numId w:val="6"/>
        </w:numPr>
        <w:rPr>
          <w:sz w:val="20"/>
          <w:szCs w:val="20"/>
        </w:rPr>
      </w:pPr>
      <w:r>
        <w:rPr>
          <w:sz w:val="20"/>
          <w:szCs w:val="20"/>
        </w:rPr>
        <w:t>Pandas</w:t>
      </w:r>
    </w:p>
    <w:p w:rsidR="002A39B0" w:rsidRDefault="002A39B0" w:rsidP="002A39B0">
      <w:pPr>
        <w:pStyle w:val="ListParagraph"/>
        <w:numPr>
          <w:ilvl w:val="2"/>
          <w:numId w:val="6"/>
        </w:numPr>
        <w:rPr>
          <w:sz w:val="20"/>
          <w:szCs w:val="20"/>
        </w:rPr>
      </w:pPr>
      <w:r>
        <w:rPr>
          <w:sz w:val="20"/>
          <w:szCs w:val="20"/>
        </w:rPr>
        <w:t>Sklearn</w:t>
      </w:r>
    </w:p>
    <w:p w:rsidR="002A39B0" w:rsidRDefault="002A39B0" w:rsidP="002A39B0">
      <w:pPr>
        <w:pStyle w:val="ListParagraph"/>
        <w:numPr>
          <w:ilvl w:val="2"/>
          <w:numId w:val="6"/>
        </w:numPr>
        <w:rPr>
          <w:sz w:val="20"/>
          <w:szCs w:val="20"/>
        </w:rPr>
      </w:pPr>
      <w:r>
        <w:rPr>
          <w:sz w:val="20"/>
          <w:szCs w:val="20"/>
        </w:rPr>
        <w:t>Keras</w:t>
      </w:r>
    </w:p>
    <w:p w:rsidR="002A39B0" w:rsidRDefault="002A39B0" w:rsidP="002A39B0">
      <w:pPr>
        <w:pStyle w:val="ListParagraph"/>
        <w:numPr>
          <w:ilvl w:val="2"/>
          <w:numId w:val="6"/>
        </w:numPr>
        <w:rPr>
          <w:sz w:val="20"/>
          <w:szCs w:val="20"/>
        </w:rPr>
      </w:pPr>
      <w:r>
        <w:rPr>
          <w:sz w:val="20"/>
          <w:szCs w:val="20"/>
        </w:rPr>
        <w:t>Tensorflow</w:t>
      </w:r>
    </w:p>
    <w:p w:rsidR="002A39B0" w:rsidRDefault="002A39B0" w:rsidP="002A39B0">
      <w:pPr>
        <w:pStyle w:val="ListParagraph"/>
        <w:numPr>
          <w:ilvl w:val="2"/>
          <w:numId w:val="6"/>
        </w:numPr>
        <w:rPr>
          <w:sz w:val="20"/>
          <w:szCs w:val="20"/>
        </w:rPr>
      </w:pPr>
      <w:r>
        <w:rPr>
          <w:sz w:val="20"/>
          <w:szCs w:val="20"/>
        </w:rPr>
        <w:t>GDAL</w:t>
      </w:r>
    </w:p>
    <w:p w:rsidR="00A44E11" w:rsidRDefault="001E4599" w:rsidP="002A39B0">
      <w:pPr>
        <w:pStyle w:val="ListParagraph"/>
        <w:numPr>
          <w:ilvl w:val="2"/>
          <w:numId w:val="6"/>
        </w:numPr>
        <w:rPr>
          <w:sz w:val="20"/>
          <w:szCs w:val="20"/>
        </w:rPr>
      </w:pPr>
      <w:r>
        <w:rPr>
          <w:sz w:val="20"/>
          <w:szCs w:val="20"/>
        </w:rPr>
        <w:t>G</w:t>
      </w:r>
      <w:r w:rsidR="00A44E11">
        <w:rPr>
          <w:sz w:val="20"/>
          <w:szCs w:val="20"/>
        </w:rPr>
        <w:t>it</w:t>
      </w:r>
    </w:p>
    <w:p w:rsidR="001E4599" w:rsidRPr="002A39B0" w:rsidRDefault="001E4599" w:rsidP="002A39B0">
      <w:pPr>
        <w:pStyle w:val="ListParagraph"/>
        <w:numPr>
          <w:ilvl w:val="2"/>
          <w:numId w:val="6"/>
        </w:numPr>
        <w:rPr>
          <w:sz w:val="20"/>
          <w:szCs w:val="20"/>
        </w:rPr>
      </w:pPr>
      <w:r>
        <w:rPr>
          <w:sz w:val="20"/>
          <w:szCs w:val="20"/>
        </w:rPr>
        <w:t>SQL?</w:t>
      </w:r>
      <w:r w:rsidR="00185C1C">
        <w:rPr>
          <w:sz w:val="20"/>
          <w:szCs w:val="20"/>
        </w:rPr>
        <w:t xml:space="preserve"> ggplot? </w:t>
      </w:r>
    </w:p>
    <w:p w:rsidR="009F4A65" w:rsidRPr="002A39B0" w:rsidRDefault="009F4A65" w:rsidP="009F4A65">
      <w:pPr>
        <w:pStyle w:val="ListParagraph"/>
        <w:numPr>
          <w:ilvl w:val="1"/>
          <w:numId w:val="6"/>
        </w:numPr>
        <w:rPr>
          <w:sz w:val="20"/>
          <w:szCs w:val="20"/>
        </w:rPr>
      </w:pPr>
      <w:r w:rsidRPr="002A39B0">
        <w:rPr>
          <w:sz w:val="20"/>
          <w:szCs w:val="20"/>
        </w:rPr>
        <w:t>Puzzles</w:t>
      </w:r>
    </w:p>
    <w:p w:rsidR="002A39B0" w:rsidRPr="00A44E11" w:rsidRDefault="009F4A65" w:rsidP="00A44E11">
      <w:pPr>
        <w:pStyle w:val="ListParagraph"/>
        <w:numPr>
          <w:ilvl w:val="1"/>
          <w:numId w:val="6"/>
        </w:numPr>
        <w:rPr>
          <w:sz w:val="20"/>
          <w:szCs w:val="20"/>
        </w:rPr>
      </w:pPr>
      <w:r w:rsidRPr="002A39B0">
        <w:rPr>
          <w:sz w:val="20"/>
          <w:szCs w:val="20"/>
        </w:rPr>
        <w:t>Case studies</w:t>
      </w:r>
      <w:r w:rsidR="00A44E11">
        <w:rPr>
          <w:sz w:val="20"/>
          <w:szCs w:val="20"/>
        </w:rPr>
        <w:t xml:space="preserve"> - </w:t>
      </w:r>
      <w:r w:rsidR="002A39B0" w:rsidRPr="00A44E11">
        <w:rPr>
          <w:sz w:val="20"/>
          <w:szCs w:val="20"/>
        </w:rPr>
        <w:t>define the problem, solve it and explain its business impact</w:t>
      </w:r>
    </w:p>
    <w:p w:rsidR="00A44E11" w:rsidRDefault="002A39B0" w:rsidP="00A44E11">
      <w:pPr>
        <w:rPr>
          <w:sz w:val="20"/>
          <w:szCs w:val="20"/>
        </w:rPr>
      </w:pPr>
      <w:r>
        <w:rPr>
          <w:sz w:val="20"/>
          <w:szCs w:val="20"/>
        </w:rPr>
        <w:t>Resources</w:t>
      </w:r>
    </w:p>
    <w:p w:rsidR="00A44E11" w:rsidRDefault="00A44E11" w:rsidP="002A39B0">
      <w:pPr>
        <w:pStyle w:val="ListParagraph"/>
        <w:numPr>
          <w:ilvl w:val="0"/>
          <w:numId w:val="8"/>
        </w:numPr>
        <w:rPr>
          <w:sz w:val="20"/>
          <w:szCs w:val="20"/>
        </w:rPr>
      </w:pPr>
      <w:r w:rsidRPr="00A44E11">
        <w:rPr>
          <w:sz w:val="20"/>
          <w:szCs w:val="20"/>
        </w:rPr>
        <w:t xml:space="preserve">Programming – Notes, </w:t>
      </w:r>
      <w:r>
        <w:rPr>
          <w:sz w:val="20"/>
          <w:szCs w:val="20"/>
        </w:rPr>
        <w:t xml:space="preserve">codeschool.io, </w:t>
      </w:r>
    </w:p>
    <w:p w:rsidR="00A44E11" w:rsidRDefault="002A39B0" w:rsidP="002A39B0">
      <w:pPr>
        <w:pStyle w:val="ListParagraph"/>
        <w:numPr>
          <w:ilvl w:val="0"/>
          <w:numId w:val="8"/>
        </w:numPr>
        <w:rPr>
          <w:sz w:val="20"/>
          <w:szCs w:val="20"/>
        </w:rPr>
      </w:pPr>
      <w:r w:rsidRPr="00A44E11">
        <w:rPr>
          <w:sz w:val="20"/>
          <w:szCs w:val="20"/>
        </w:rPr>
        <w:t>Probability and stats – MIT course, notes from Suraj</w:t>
      </w:r>
      <w:r w:rsidR="00CF0564" w:rsidRPr="00A44E11">
        <w:rPr>
          <w:sz w:val="20"/>
          <w:szCs w:val="20"/>
        </w:rPr>
        <w:t xml:space="preserve">, past notes </w:t>
      </w:r>
      <w:r w:rsidR="00A44E11" w:rsidRPr="00A44E11">
        <w:rPr>
          <w:sz w:val="20"/>
          <w:szCs w:val="20"/>
        </w:rPr>
        <w:t>of</w:t>
      </w:r>
      <w:r w:rsidR="00CF0564" w:rsidRPr="00A44E11">
        <w:rPr>
          <w:sz w:val="20"/>
          <w:szCs w:val="20"/>
        </w:rPr>
        <w:t xml:space="preserve"> IIT class</w:t>
      </w:r>
    </w:p>
    <w:p w:rsidR="00A44E11" w:rsidRDefault="002A39B0" w:rsidP="002A39B0">
      <w:pPr>
        <w:pStyle w:val="ListParagraph"/>
        <w:numPr>
          <w:ilvl w:val="0"/>
          <w:numId w:val="8"/>
        </w:numPr>
        <w:rPr>
          <w:sz w:val="20"/>
          <w:szCs w:val="20"/>
        </w:rPr>
      </w:pPr>
      <w:r w:rsidRPr="00A44E11">
        <w:rPr>
          <w:sz w:val="20"/>
          <w:szCs w:val="20"/>
        </w:rPr>
        <w:t>ML</w:t>
      </w:r>
      <w:r w:rsidR="00CF0564" w:rsidRPr="00A44E11">
        <w:rPr>
          <w:sz w:val="20"/>
          <w:szCs w:val="20"/>
        </w:rPr>
        <w:t xml:space="preserve"> - Andrew NG, Machine learning case study approach, HOML, some part form Univ of michicgan course</w:t>
      </w:r>
    </w:p>
    <w:p w:rsidR="00A44E11" w:rsidRDefault="002A39B0" w:rsidP="002A39B0">
      <w:pPr>
        <w:pStyle w:val="ListParagraph"/>
        <w:numPr>
          <w:ilvl w:val="0"/>
          <w:numId w:val="8"/>
        </w:numPr>
        <w:rPr>
          <w:sz w:val="20"/>
          <w:szCs w:val="20"/>
        </w:rPr>
      </w:pPr>
      <w:r w:rsidRPr="00A44E11">
        <w:rPr>
          <w:sz w:val="20"/>
          <w:szCs w:val="20"/>
        </w:rPr>
        <w:t>DL</w:t>
      </w:r>
      <w:r w:rsidR="00CF0564" w:rsidRPr="00A44E11">
        <w:rPr>
          <w:sz w:val="20"/>
          <w:szCs w:val="20"/>
        </w:rPr>
        <w:t xml:space="preserve"> - Andrew NG, CS231, HOML</w:t>
      </w:r>
    </w:p>
    <w:p w:rsidR="00A44E11" w:rsidRDefault="002A39B0" w:rsidP="002A39B0">
      <w:pPr>
        <w:pStyle w:val="ListParagraph"/>
        <w:numPr>
          <w:ilvl w:val="0"/>
          <w:numId w:val="8"/>
        </w:numPr>
        <w:rPr>
          <w:sz w:val="20"/>
          <w:szCs w:val="20"/>
        </w:rPr>
      </w:pPr>
      <w:r w:rsidRPr="00A44E11">
        <w:rPr>
          <w:sz w:val="20"/>
          <w:szCs w:val="20"/>
        </w:rPr>
        <w:t>IMP/CV</w:t>
      </w:r>
      <w:r w:rsidR="00CF0564" w:rsidRPr="00A44E11">
        <w:rPr>
          <w:sz w:val="20"/>
          <w:szCs w:val="20"/>
        </w:rPr>
        <w:t xml:space="preserve"> - BKM Sir notes, some notes form Mubarak Shah</w:t>
      </w:r>
      <w:r w:rsidR="00A44E11" w:rsidRPr="00A44E11">
        <w:rPr>
          <w:sz w:val="20"/>
          <w:szCs w:val="20"/>
        </w:rPr>
        <w:t xml:space="preserve"> and previous courses</w:t>
      </w:r>
    </w:p>
    <w:p w:rsidR="00A44E11" w:rsidRPr="00A44E11" w:rsidRDefault="002A39B0" w:rsidP="002A39B0">
      <w:pPr>
        <w:pStyle w:val="ListParagraph"/>
        <w:numPr>
          <w:ilvl w:val="0"/>
          <w:numId w:val="8"/>
        </w:numPr>
        <w:rPr>
          <w:sz w:val="20"/>
          <w:szCs w:val="20"/>
        </w:rPr>
      </w:pPr>
      <w:r w:rsidRPr="00A44E11">
        <w:rPr>
          <w:sz w:val="20"/>
          <w:szCs w:val="20"/>
        </w:rPr>
        <w:t>Tools</w:t>
      </w:r>
      <w:r w:rsidR="00CF0564" w:rsidRPr="00A44E11">
        <w:rPr>
          <w:sz w:val="20"/>
          <w:szCs w:val="20"/>
        </w:rPr>
        <w:t xml:space="preserve"> </w:t>
      </w:r>
      <w:r w:rsidR="00A44E11" w:rsidRPr="00A44E11">
        <w:rPr>
          <w:sz w:val="20"/>
          <w:szCs w:val="20"/>
        </w:rPr>
        <w:t>–</w:t>
      </w:r>
      <w:r w:rsidR="00CF0564" w:rsidRPr="00A44E11">
        <w:rPr>
          <w:sz w:val="20"/>
          <w:szCs w:val="20"/>
        </w:rPr>
        <w:t xml:space="preserve"> </w:t>
      </w:r>
      <w:r w:rsidR="00A44E11" w:rsidRPr="00A44E11">
        <w:rPr>
          <w:sz w:val="20"/>
          <w:szCs w:val="20"/>
        </w:rPr>
        <w:t>sendtex</w:t>
      </w:r>
      <w:r w:rsidR="00A44E11">
        <w:rPr>
          <w:sz w:val="20"/>
          <w:szCs w:val="20"/>
        </w:rPr>
        <w:t xml:space="preserve"> for python, CS50 for C</w:t>
      </w:r>
      <w:r w:rsidR="00A44E11" w:rsidRPr="00A44E11">
        <w:rPr>
          <w:sz w:val="20"/>
          <w:szCs w:val="20"/>
        </w:rPr>
        <w:t>, CS231 for numpy and pandas, HOML for sklearn and tensorflow, keras documentation</w:t>
      </w:r>
    </w:p>
    <w:p w:rsidR="00A44E11" w:rsidRDefault="00A44E11" w:rsidP="002A39B0">
      <w:pPr>
        <w:rPr>
          <w:sz w:val="20"/>
          <w:szCs w:val="20"/>
        </w:rPr>
      </w:pPr>
      <w:r>
        <w:rPr>
          <w:sz w:val="20"/>
          <w:szCs w:val="20"/>
        </w:rPr>
        <w:t>Other tasks:</w:t>
      </w:r>
    </w:p>
    <w:p w:rsidR="00A44E11" w:rsidRDefault="00A44E11" w:rsidP="00A44E11">
      <w:pPr>
        <w:pStyle w:val="ListParagraph"/>
        <w:numPr>
          <w:ilvl w:val="0"/>
          <w:numId w:val="9"/>
        </w:numPr>
        <w:rPr>
          <w:sz w:val="20"/>
          <w:szCs w:val="20"/>
        </w:rPr>
      </w:pPr>
      <w:r>
        <w:rPr>
          <w:sz w:val="20"/>
          <w:szCs w:val="20"/>
        </w:rPr>
        <w:t>Create website</w:t>
      </w:r>
      <w:r w:rsidR="003E2C7D">
        <w:rPr>
          <w:sz w:val="20"/>
          <w:szCs w:val="20"/>
        </w:rPr>
        <w:t xml:space="preserve"> and update linkedIN</w:t>
      </w:r>
    </w:p>
    <w:p w:rsidR="00A44E11" w:rsidRDefault="00A44E11" w:rsidP="00A44E11">
      <w:pPr>
        <w:pStyle w:val="ListParagraph"/>
        <w:numPr>
          <w:ilvl w:val="0"/>
          <w:numId w:val="9"/>
        </w:numPr>
        <w:rPr>
          <w:sz w:val="20"/>
          <w:szCs w:val="20"/>
        </w:rPr>
      </w:pPr>
      <w:r>
        <w:rPr>
          <w:sz w:val="20"/>
          <w:szCs w:val="20"/>
        </w:rPr>
        <w:t>Maintain Github – code whatever I learn</w:t>
      </w:r>
    </w:p>
    <w:p w:rsidR="00A44E11" w:rsidRDefault="00A44E11" w:rsidP="00A44E11">
      <w:pPr>
        <w:pStyle w:val="ListParagraph"/>
        <w:numPr>
          <w:ilvl w:val="0"/>
          <w:numId w:val="9"/>
        </w:numPr>
        <w:rPr>
          <w:sz w:val="20"/>
          <w:szCs w:val="20"/>
        </w:rPr>
      </w:pPr>
      <w:r>
        <w:rPr>
          <w:sz w:val="20"/>
          <w:szCs w:val="20"/>
        </w:rPr>
        <w:t>Prepare interview question bank topic-wise</w:t>
      </w:r>
    </w:p>
    <w:p w:rsidR="00A44E11" w:rsidRPr="00A44E11" w:rsidRDefault="003A11D2" w:rsidP="00A44E11">
      <w:pPr>
        <w:pStyle w:val="ListParagraph"/>
        <w:numPr>
          <w:ilvl w:val="0"/>
          <w:numId w:val="9"/>
        </w:numPr>
        <w:rPr>
          <w:sz w:val="20"/>
          <w:szCs w:val="20"/>
        </w:rPr>
      </w:pPr>
      <w:r>
        <w:rPr>
          <w:sz w:val="20"/>
          <w:szCs w:val="20"/>
        </w:rPr>
        <w:t>Be active on</w:t>
      </w:r>
      <w:r w:rsidR="003E2C7D">
        <w:rPr>
          <w:sz w:val="20"/>
          <w:szCs w:val="20"/>
        </w:rPr>
        <w:t xml:space="preserve"> twitter</w:t>
      </w:r>
    </w:p>
    <w:p w:rsidR="002A39B0" w:rsidRPr="002A39B0" w:rsidRDefault="00A44E11" w:rsidP="002A39B0">
      <w:pPr>
        <w:rPr>
          <w:sz w:val="20"/>
          <w:szCs w:val="20"/>
        </w:rPr>
      </w:pPr>
      <w:r>
        <w:rPr>
          <w:sz w:val="20"/>
          <w:szCs w:val="20"/>
        </w:rPr>
        <w:t xml:space="preserve"> </w:t>
      </w:r>
    </w:p>
    <w:p w:rsidR="009F4A65" w:rsidRDefault="009F4A65"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Default="00185C1C" w:rsidP="000B586B">
      <w:pPr>
        <w:pStyle w:val="ListParagraph"/>
        <w:rPr>
          <w:sz w:val="20"/>
          <w:szCs w:val="20"/>
        </w:rPr>
      </w:pPr>
    </w:p>
    <w:p w:rsidR="00185C1C" w:rsidRPr="002A39B0" w:rsidRDefault="00185C1C" w:rsidP="000B586B">
      <w:pPr>
        <w:pStyle w:val="ListParagraph"/>
        <w:rPr>
          <w:sz w:val="20"/>
          <w:szCs w:val="20"/>
        </w:rPr>
      </w:pPr>
    </w:p>
    <w:p w:rsidR="009F4A65" w:rsidRDefault="009F4A65" w:rsidP="000B586B">
      <w:pPr>
        <w:pStyle w:val="ListParagraph"/>
      </w:pPr>
    </w:p>
    <w:p w:rsidR="00185C1C" w:rsidRDefault="00185C1C" w:rsidP="00185C1C">
      <w:r>
        <w:t>Stats and prob- stats modelling</w:t>
      </w:r>
    </w:p>
    <w:p w:rsidR="00185C1C" w:rsidRDefault="00185C1C" w:rsidP="00185C1C">
      <w:r>
        <w:t>Programming</w:t>
      </w:r>
    </w:p>
    <w:p w:rsidR="00185C1C" w:rsidRDefault="00185C1C" w:rsidP="00185C1C">
      <w:r>
        <w:t>Ml tecnhiuqs</w:t>
      </w:r>
    </w:p>
    <w:p w:rsidR="00185C1C" w:rsidRDefault="00185C1C" w:rsidP="00185C1C">
      <w:r>
        <w:t>Business thinking</w:t>
      </w:r>
    </w:p>
    <w:p w:rsidR="00185C1C" w:rsidRDefault="00185C1C" w:rsidP="00185C1C">
      <w:r>
        <w:t>Culture/role fit</w:t>
      </w:r>
    </w:p>
    <w:p w:rsidR="00185C1C" w:rsidRDefault="00185C1C" w:rsidP="00185C1C">
      <w:r>
        <w:t>Past work/interview story</w:t>
      </w:r>
    </w:p>
    <w:p w:rsidR="00185C1C" w:rsidRDefault="00185C1C" w:rsidP="00185C1C"/>
    <w:p w:rsidR="00185C1C" w:rsidRDefault="00185C1C" w:rsidP="00185C1C">
      <w:r>
        <w:t>7 important branches:</w:t>
      </w:r>
    </w:p>
    <w:p w:rsidR="00185C1C" w:rsidRDefault="00185C1C" w:rsidP="00185C1C">
      <w:r>
        <w:t>Basic programming language- R/python, pandas, numpy, SQL</w:t>
      </w:r>
    </w:p>
    <w:p w:rsidR="00185C1C" w:rsidRDefault="00185C1C" w:rsidP="00185C1C">
      <w:r>
        <w:t>Statistics- null hypothetis, p-value, MLE, confidence intervals</w:t>
      </w:r>
    </w:p>
    <w:p w:rsidR="00185C1C" w:rsidRDefault="00185C1C" w:rsidP="00185C1C">
      <w:r>
        <w:t>Machine Learning- KNN, Random Forsts, ensemble methods</w:t>
      </w:r>
    </w:p>
    <w:p w:rsidR="00185C1C" w:rsidRDefault="00185C1C" w:rsidP="00185C1C">
      <w:r>
        <w:t>Data wrangling, exploration, transformation and cleaning- clean up data, identifying corrupt data and then correcting it, handling missing and corrupted data</w:t>
      </w:r>
    </w:p>
    <w:p w:rsidR="00185C1C" w:rsidRDefault="00185C1C" w:rsidP="00185C1C">
      <w:r>
        <w:t>Data visualization- ggplot</w:t>
      </w:r>
    </w:p>
    <w:p w:rsidR="00185C1C" w:rsidRDefault="00185C1C" w:rsidP="00185C1C">
      <w:r>
        <w:t>Software engineering- DS and algos run-time and use-cases</w:t>
      </w:r>
    </w:p>
    <w:p w:rsidR="00185C1C" w:rsidRDefault="00185C1C" w:rsidP="00185C1C">
      <w:r>
        <w:t>Product management – selecting right metrics to select your product eg. usability testing, wireframing, retention and conversion rates, traffic analysis, customer feedback, internal logs, A/B testing (optional, can be said as future work)</w:t>
      </w:r>
    </w:p>
    <w:p w:rsidR="00185C1C" w:rsidRDefault="00185C1C" w:rsidP="00185C1C"/>
    <w:p w:rsidR="00185C1C" w:rsidRDefault="00185C1C" w:rsidP="00185C1C">
      <w:r>
        <w:t>Interview questions- Background or technical</w:t>
      </w:r>
    </w:p>
    <w:p w:rsidR="00185C1C" w:rsidRDefault="00185C1C" w:rsidP="00185C1C">
      <w:r>
        <w:t>Background – walk through resume, explain past work, which techniques I used, languages/tools I am familiar with</w:t>
      </w:r>
    </w:p>
    <w:p w:rsidR="00185C1C" w:rsidRDefault="00185C1C" w:rsidP="00185C1C">
      <w:r>
        <w:t xml:space="preserve">Technical- </w:t>
      </w:r>
    </w:p>
    <w:p w:rsidR="00185C1C" w:rsidRDefault="00185C1C" w:rsidP="00185C1C">
      <w:pPr>
        <w:pStyle w:val="ListParagraph"/>
        <w:numPr>
          <w:ilvl w:val="0"/>
          <w:numId w:val="1"/>
        </w:numPr>
      </w:pPr>
      <w:r>
        <w:t>Regression- p-value, interpreatation of coefficients, interaction coefficients, residuals, assumptions, logistic regression</w:t>
      </w:r>
    </w:p>
    <w:p w:rsidR="00185C1C" w:rsidRDefault="00185C1C" w:rsidP="00185C1C">
      <w:pPr>
        <w:pStyle w:val="ListParagraph"/>
        <w:numPr>
          <w:ilvl w:val="0"/>
          <w:numId w:val="1"/>
        </w:numPr>
      </w:pPr>
      <w:r>
        <w:t>General predictive modelling- data prep, cross-validation, parameter selction, predictor selection</w:t>
      </w:r>
    </w:p>
    <w:p w:rsidR="00185C1C" w:rsidRDefault="00185C1C" w:rsidP="00185C1C">
      <w:pPr>
        <w:pStyle w:val="ListParagraph"/>
        <w:numPr>
          <w:ilvl w:val="0"/>
          <w:numId w:val="1"/>
        </w:numPr>
      </w:pPr>
      <w:r>
        <w:t>Random forest- Decision trees and all basics, pruning, variable importance, gbm</w:t>
      </w:r>
    </w:p>
    <w:p w:rsidR="00185C1C" w:rsidRDefault="00185C1C" w:rsidP="00185C1C">
      <w:pPr>
        <w:pStyle w:val="ListParagraph"/>
        <w:numPr>
          <w:ilvl w:val="0"/>
          <w:numId w:val="1"/>
        </w:numPr>
      </w:pPr>
      <w:r>
        <w:t>Matrix factorization- pca, factor analysis</w:t>
      </w:r>
    </w:p>
    <w:p w:rsidR="00185C1C" w:rsidRDefault="00185C1C" w:rsidP="00185C1C">
      <w:pPr>
        <w:pStyle w:val="ListParagraph"/>
        <w:numPr>
          <w:ilvl w:val="0"/>
          <w:numId w:val="1"/>
        </w:numPr>
      </w:pPr>
      <w:r>
        <w:t>K-means- loss function, algorithm iteration steps, right number of clusters, is optimization convex</w:t>
      </w:r>
    </w:p>
    <w:p w:rsidR="00185C1C" w:rsidRDefault="00185C1C" w:rsidP="00185C1C">
      <w:pPr>
        <w:pStyle w:val="ListParagraph"/>
        <w:numPr>
          <w:ilvl w:val="0"/>
          <w:numId w:val="1"/>
        </w:numPr>
      </w:pPr>
      <w:r>
        <w:lastRenderedPageBreak/>
        <w:t>Stats- t-test, z-scores, chi-square, covariance and correlation questions, prob distribution, hypotehesis testing</w:t>
      </w:r>
    </w:p>
    <w:p w:rsidR="00185C1C" w:rsidRDefault="00185C1C" w:rsidP="00185C1C">
      <w:pPr>
        <w:pStyle w:val="ListParagraph"/>
        <w:numPr>
          <w:ilvl w:val="0"/>
          <w:numId w:val="1"/>
        </w:numPr>
      </w:pPr>
      <w:r>
        <w:t>Time-series</w:t>
      </w:r>
    </w:p>
    <w:p w:rsidR="00185C1C" w:rsidRDefault="00185C1C" w:rsidP="00185C1C">
      <w:r>
        <w:t>p-values, regularization( L1, L2 and when is it needed, geometric shape pf functions), gradient descent, eigen value (linear algebra basics), bayes’ law, time series, multicollinearity, box-cox transformation, clustering</w:t>
      </w:r>
    </w:p>
    <w:p w:rsidR="00185C1C" w:rsidRDefault="00185C1C" w:rsidP="00185C1C">
      <w:r>
        <w:t>sitatuonal questions- technical knowledge + to test the ability to communicate your approach to a non-technical manager</w:t>
      </w:r>
    </w:p>
    <w:p w:rsidR="00185C1C" w:rsidRDefault="00185C1C" w:rsidP="00185C1C"/>
    <w:p w:rsidR="00185C1C" w:rsidRDefault="00185C1C" w:rsidP="00185C1C">
      <w:r>
        <w:t>Basics and simple concepts are very very important, be confident, creativity is the most important, it’s ok if you don’t know but you should know how to think logically and clearly to solve the problem, approach is important</w:t>
      </w:r>
    </w:p>
    <w:p w:rsidR="00185C1C" w:rsidRDefault="00185C1C" w:rsidP="00185C1C">
      <w:r>
        <w:t>Case studies- define the problem, solve it and explain its business impact</w:t>
      </w:r>
    </w:p>
    <w:p w:rsidR="009F4A65" w:rsidRDefault="009F4A65" w:rsidP="000B586B">
      <w:pPr>
        <w:pStyle w:val="ListParagraph"/>
      </w:pPr>
    </w:p>
    <w:p w:rsidR="009F4A65" w:rsidRDefault="009F4A65" w:rsidP="000B586B">
      <w:pPr>
        <w:pStyle w:val="ListParagraph"/>
      </w:pPr>
    </w:p>
    <w:p w:rsidR="009F4A65" w:rsidRDefault="009F4A65" w:rsidP="000B586B">
      <w:pPr>
        <w:pStyle w:val="ListParagraph"/>
      </w:pPr>
    </w:p>
    <w:p w:rsidR="009F4A65" w:rsidRDefault="009F4A65" w:rsidP="000B586B">
      <w:pPr>
        <w:pStyle w:val="ListParagraph"/>
      </w:pPr>
    </w:p>
    <w:p w:rsidR="009F4A65" w:rsidRDefault="009F4A65" w:rsidP="000B586B">
      <w:pPr>
        <w:pStyle w:val="ListParagraph"/>
      </w:pPr>
    </w:p>
    <w:p w:rsidR="009F4A65" w:rsidRDefault="009F4A65" w:rsidP="000B586B">
      <w:pPr>
        <w:pStyle w:val="ListParagraph"/>
      </w:pPr>
    </w:p>
    <w:p w:rsidR="009F4A65" w:rsidRDefault="009F4A65" w:rsidP="000B586B">
      <w:pPr>
        <w:pStyle w:val="ListParagraph"/>
      </w:pPr>
    </w:p>
    <w:sectPr w:rsidR="009F4A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740673"/>
    <w:multiLevelType w:val="hybridMultilevel"/>
    <w:tmpl w:val="CC6E3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952815"/>
    <w:multiLevelType w:val="hybridMultilevel"/>
    <w:tmpl w:val="3F502D8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313DA8"/>
    <w:multiLevelType w:val="hybridMultilevel"/>
    <w:tmpl w:val="5B8EC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C012A3"/>
    <w:multiLevelType w:val="hybridMultilevel"/>
    <w:tmpl w:val="5C8026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131DF4"/>
    <w:multiLevelType w:val="hybridMultilevel"/>
    <w:tmpl w:val="224896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1C1C76"/>
    <w:multiLevelType w:val="hybridMultilevel"/>
    <w:tmpl w:val="1A300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1A2A6C"/>
    <w:multiLevelType w:val="hybridMultilevel"/>
    <w:tmpl w:val="606C6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944A8"/>
    <w:multiLevelType w:val="hybridMultilevel"/>
    <w:tmpl w:val="389C3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7F47DE"/>
    <w:multiLevelType w:val="hybridMultilevel"/>
    <w:tmpl w:val="98E07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0"/>
  </w:num>
  <w:num w:numId="4">
    <w:abstractNumId w:val="4"/>
  </w:num>
  <w:num w:numId="5">
    <w:abstractNumId w:val="2"/>
  </w:num>
  <w:num w:numId="6">
    <w:abstractNumId w:val="1"/>
  </w:num>
  <w:num w:numId="7">
    <w:abstractNumId w:val="8"/>
  </w:num>
  <w:num w:numId="8">
    <w:abstractNumId w:val="3"/>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2"/>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S2MDQxMDMwMjQ3NDVQ0lEKTi0uzszPAykwrAUA6S2weCwAAAA="/>
  </w:docVars>
  <w:rsids>
    <w:rsidRoot w:val="004447BA"/>
    <w:rsid w:val="000B586B"/>
    <w:rsid w:val="00185C1C"/>
    <w:rsid w:val="001E4599"/>
    <w:rsid w:val="00243EC6"/>
    <w:rsid w:val="002A39B0"/>
    <w:rsid w:val="00397EAB"/>
    <w:rsid w:val="003A11D2"/>
    <w:rsid w:val="003E2C7D"/>
    <w:rsid w:val="004447BA"/>
    <w:rsid w:val="004E0842"/>
    <w:rsid w:val="007E19B6"/>
    <w:rsid w:val="00990256"/>
    <w:rsid w:val="009F4A65"/>
    <w:rsid w:val="00A44E11"/>
    <w:rsid w:val="00B8518B"/>
    <w:rsid w:val="00CF0564"/>
    <w:rsid w:val="00DA0D00"/>
    <w:rsid w:val="00E53EDD"/>
    <w:rsid w:val="00EA482E"/>
    <w:rsid w:val="00F10E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9C5F145-4017-47DE-AF00-EF7028750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47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TotalTime>
  <Pages>4</Pages>
  <Words>798</Words>
  <Characters>455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0000016446351</dc:creator>
  <cp:keywords/>
  <dc:description/>
  <cp:lastModifiedBy>0000016446351</cp:lastModifiedBy>
  <cp:revision>10</cp:revision>
  <dcterms:created xsi:type="dcterms:W3CDTF">2019-01-08T00:36:00Z</dcterms:created>
  <dcterms:modified xsi:type="dcterms:W3CDTF">2019-01-08T03:03:00Z</dcterms:modified>
</cp:coreProperties>
</file>